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A39891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0511F">
        <w:rPr>
          <w:rFonts w:ascii="Times New Roman" w:hAnsi="Times New Roman" w:cs="Times New Roman"/>
          <w:sz w:val="24"/>
          <w:szCs w:val="24"/>
        </w:rPr>
        <w:t>Team Evaluation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0320C1A7" w14:textId="77777777" w:rsidR="00E0511F" w:rsidRDefault="003B7E57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 301 Spring 2016</w:t>
      </w:r>
      <w:r w:rsidR="00526717">
        <w:rPr>
          <w:rFonts w:ascii="Times New Roman" w:hAnsi="Times New Roman" w:cs="Times New Roman"/>
          <w:sz w:val="24"/>
          <w:szCs w:val="24"/>
        </w:rPr>
        <w:t xml:space="preserve"> -  George Weinschenk</w:t>
      </w:r>
    </w:p>
    <w:p w14:paraId="1AB1E861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2C9A5F" w14:textId="77777777" w:rsidR="007568AE" w:rsidRP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Note that this information is being submitted confidentially</w:t>
      </w:r>
    </w:p>
    <w:p w14:paraId="682B03C7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3CDE41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name:</w:t>
      </w:r>
      <w:r w:rsidR="00FE7914">
        <w:rPr>
          <w:rFonts w:ascii="Times New Roman" w:hAnsi="Times New Roman" w:cs="Times New Roman"/>
          <w:sz w:val="24"/>
          <w:szCs w:val="24"/>
        </w:rPr>
        <w:t xml:space="preserve"> Kevin Andrade</w:t>
      </w:r>
    </w:p>
    <w:p w14:paraId="1B275236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teammates’ names:</w:t>
      </w:r>
      <w:r w:rsidR="00FE7914">
        <w:rPr>
          <w:rFonts w:ascii="Times New Roman" w:hAnsi="Times New Roman" w:cs="Times New Roman"/>
          <w:sz w:val="24"/>
          <w:szCs w:val="24"/>
        </w:rPr>
        <w:t xml:space="preserve"> </w:t>
      </w:r>
      <w:r w:rsidR="00FE7914" w:rsidRPr="00ED77FE">
        <w:rPr>
          <w:rFonts w:ascii="Times New Roman" w:hAnsi="Times New Roman" w:cs="Times New Roman"/>
          <w:sz w:val="24"/>
          <w:szCs w:val="24"/>
        </w:rPr>
        <w:t>Anthony Caligure, Alan Liang,</w:t>
      </w:r>
      <w:r w:rsidR="00FE7914">
        <w:rPr>
          <w:rFonts w:ascii="Times New Roman" w:hAnsi="Times New Roman" w:cs="Times New Roman"/>
          <w:sz w:val="24"/>
          <w:szCs w:val="24"/>
        </w:rPr>
        <w:t xml:space="preserve"> and</w:t>
      </w:r>
      <w:r w:rsidR="00FE7914" w:rsidRPr="00ED77FE">
        <w:rPr>
          <w:rFonts w:ascii="Times New Roman" w:hAnsi="Times New Roman" w:cs="Times New Roman"/>
          <w:sz w:val="24"/>
          <w:szCs w:val="24"/>
        </w:rPr>
        <w:t xml:space="preserve"> Kevin Wu</w:t>
      </w:r>
    </w:p>
    <w:p w14:paraId="4E8998FD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FBF04AB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E22D709" w14:textId="77777777" w:rsidR="00E0511F" w:rsidRPr="00661712" w:rsidRDefault="00E0511F" w:rsidP="00E0511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61712">
        <w:rPr>
          <w:rFonts w:ascii="Times New Roman" w:hAnsi="Times New Roman" w:cs="Times New Roman"/>
          <w:b/>
          <w:sz w:val="24"/>
          <w:szCs w:val="24"/>
        </w:rPr>
        <w:t>What was your contribution to your team’s Media Analysis Paper?</w:t>
      </w:r>
    </w:p>
    <w:p w14:paraId="09A02F9E" w14:textId="77777777" w:rsidR="00E0511F" w:rsidRDefault="00FE7914" w:rsidP="00661712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ere many things that I did to contribute to the team. Ranging from team minutes and agendas, to working on the paper</w:t>
      </w:r>
      <w:r w:rsidR="00661712">
        <w:rPr>
          <w:rFonts w:ascii="Times New Roman" w:hAnsi="Times New Roman" w:cs="Times New Roman"/>
          <w:sz w:val="24"/>
          <w:szCs w:val="24"/>
        </w:rPr>
        <w:t xml:space="preserve"> and proofreading work</w:t>
      </w:r>
      <w:r>
        <w:rPr>
          <w:rFonts w:ascii="Times New Roman" w:hAnsi="Times New Roman" w:cs="Times New Roman"/>
          <w:sz w:val="24"/>
          <w:szCs w:val="24"/>
        </w:rPr>
        <w:t xml:space="preserve">. I followed all the instructions proposed by the team and constructed the intro for the paper, along with </w:t>
      </w:r>
      <w:r w:rsidR="00661712">
        <w:rPr>
          <w:rFonts w:ascii="Times New Roman" w:hAnsi="Times New Roman" w:cs="Times New Roman"/>
          <w:sz w:val="24"/>
          <w:szCs w:val="24"/>
        </w:rPr>
        <w:t>the research and writing</w:t>
      </w:r>
      <w:r>
        <w:rPr>
          <w:rFonts w:ascii="Times New Roman" w:hAnsi="Times New Roman" w:cs="Times New Roman"/>
          <w:sz w:val="24"/>
          <w:szCs w:val="24"/>
        </w:rPr>
        <w:t xml:space="preserve"> about my sub topic</w:t>
      </w:r>
      <w:r w:rsidR="0066171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14F6E7A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F4E335C" w14:textId="77777777" w:rsidR="003B7E57" w:rsidRPr="00661712" w:rsidRDefault="003B7E57" w:rsidP="003B7E5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61712">
        <w:rPr>
          <w:rFonts w:ascii="Times New Roman" w:hAnsi="Times New Roman" w:cs="Times New Roman"/>
          <w:b/>
          <w:sz w:val="24"/>
          <w:szCs w:val="24"/>
        </w:rPr>
        <w:t xml:space="preserve">Do you feel that the workload for these projects was </w:t>
      </w:r>
      <w:proofErr w:type="gramStart"/>
      <w:r w:rsidRPr="00661712">
        <w:rPr>
          <w:rFonts w:ascii="Times New Roman" w:hAnsi="Times New Roman" w:cs="Times New Roman"/>
          <w:b/>
          <w:sz w:val="24"/>
          <w:szCs w:val="24"/>
        </w:rPr>
        <w:t>fairly distributed</w:t>
      </w:r>
      <w:proofErr w:type="gramEnd"/>
      <w:r w:rsidRPr="00661712">
        <w:rPr>
          <w:rFonts w:ascii="Times New Roman" w:hAnsi="Times New Roman" w:cs="Times New Roman"/>
          <w:b/>
          <w:sz w:val="24"/>
          <w:szCs w:val="24"/>
        </w:rPr>
        <w:t xml:space="preserve"> and equally completed? Why or why not?</w:t>
      </w:r>
    </w:p>
    <w:p w14:paraId="36151F9F" w14:textId="77777777" w:rsidR="003B7E57" w:rsidRDefault="00FE7914" w:rsidP="00FE791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feel like the workload was almost distributed fairly. I felt like Anthony took on the role as a leader, but of course I did everything I could so I could contribute just as much. I feel like I could have done just a tiny bit more, but I was not slacking either. I completed all my task on time and made sure that I did my best on all my tasks. I feel like Alan could have done a bit more. Alan and I were supposed to work on the intro alone</w:t>
      </w:r>
      <w:r w:rsidR="0066171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ut he had other class tests to worry so I took on the intro alone. It wasn’t a big deal to me, but I feel like he is constantly handing stuff in later than </w:t>
      </w:r>
      <w:r w:rsidR="00661712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our</w:t>
      </w:r>
      <w:r w:rsidR="00661712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due date. Of course, we still handed everything in on time, but when we set deadlines for ourselves, it felt like he wasn’t doing his part at 100 percent. </w:t>
      </w:r>
    </w:p>
    <w:p w14:paraId="636AF060" w14:textId="77777777" w:rsidR="003B7E57" w:rsidRPr="003B7E57" w:rsidRDefault="003B7E57" w:rsidP="003B7E5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947602" w14:textId="77777777" w:rsidR="00E0511F" w:rsidRPr="00661712" w:rsidRDefault="003B7E57" w:rsidP="003B7E5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61712">
        <w:rPr>
          <w:rFonts w:ascii="Times New Roman" w:hAnsi="Times New Roman" w:cs="Times New Roman"/>
          <w:b/>
          <w:sz w:val="24"/>
          <w:szCs w:val="24"/>
        </w:rPr>
        <w:t>How would you rate your contribution in comparison with that of your peers?</w:t>
      </w:r>
    </w:p>
    <w:p w14:paraId="127FEA1E" w14:textId="77777777" w:rsidR="00E0511F" w:rsidRDefault="00FE7914" w:rsidP="00661712">
      <w:pPr>
        <w:ind w:left="720"/>
      </w:pPr>
      <w:r>
        <w:t xml:space="preserve">I felt like I contributed a good amount and I’m going to keep contributing as much as I can. </w:t>
      </w:r>
      <w:r w:rsidR="00661712">
        <w:t xml:space="preserve">Everyone did great work at the end, with Anthony, and Kevin Wu doing a superb job. I hope things keep going well and get better from here on. </w:t>
      </w:r>
      <w:bookmarkStart w:id="0" w:name="_GoBack"/>
      <w:bookmarkEnd w:id="0"/>
    </w:p>
    <w:sectPr w:rsidR="00E051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F6C40F7"/>
    <w:multiLevelType w:val="hybridMultilevel"/>
    <w:tmpl w:val="3DA2E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0NTM0NzQ3MzAwMjNS0lEKTi0uzszPAykwrAUA0b2GXiwAAAA="/>
  </w:docVars>
  <w:rsids>
    <w:rsidRoot w:val="00E0511F"/>
    <w:rsid w:val="002D4886"/>
    <w:rsid w:val="003B7E57"/>
    <w:rsid w:val="00526717"/>
    <w:rsid w:val="00661712"/>
    <w:rsid w:val="007568AE"/>
    <w:rsid w:val="008F03E2"/>
    <w:rsid w:val="008F6CC8"/>
    <w:rsid w:val="00AB0989"/>
    <w:rsid w:val="00E0511F"/>
    <w:rsid w:val="00FE7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6B55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1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4</Words>
  <Characters>1505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</dc:creator>
  <cp:lastModifiedBy>Kevin Andrade</cp:lastModifiedBy>
  <cp:revision>2</cp:revision>
  <dcterms:created xsi:type="dcterms:W3CDTF">2017-10-24T02:05:00Z</dcterms:created>
  <dcterms:modified xsi:type="dcterms:W3CDTF">2017-10-24T02:05:00Z</dcterms:modified>
</cp:coreProperties>
</file>